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Uganda</w:t>
      </w:r>
      <w:r>
        <w:t xml:space="preserve"> </w:t>
      </w:r>
      <w:r>
        <w:t xml:space="preserve">Kampala</w:t>
      </w:r>
    </w:p>
    <w:bookmarkStart w:id="25" w:name="cover-letter"/>
    <w:p>
      <w:pPr>
        <w:pStyle w:val="Heading1"/>
      </w:pPr>
      <w:r>
        <w:t xml:space="preserve">Cover Letter</w:t>
      </w:r>
    </w:p>
    <w:p>
      <w:pPr>
        <w:pStyle w:val="FirstParagraph"/>
      </w:pPr>
      <w:r>
        <w:t xml:space="preserve">Dear [Hiring Committee/Recruitment Officer],</w:t>
      </w:r>
    </w:p>
    <w:p>
      <w:pPr>
        <w:pStyle w:val="BodyText"/>
      </w:pPr>
      <w:r>
        <w:t xml:space="preserve">I am writing to express my sincere interest in the University Lecturer position at a reputable institution in Uganda Kampala. As an experienced academic with a passion for higher education and a deep commitment to fostering intellectual growth, I am eager to contribute my expertise, research, and teaching skills to an environment that values innovation, excellence, and community engagement. This opportunity aligns perfectly with my career goals of advancing educational standards in Uganda Kampala while supporting the development of future leaders in diverse disciplines.</w:t>
      </w:r>
    </w:p>
    <w:p>
      <w:pPr>
        <w:pStyle w:val="BodyText"/>
      </w:pPr>
      <w:r>
        <w:t xml:space="preserve">With a Master’s degree in [Your Field of Study] and a Doctorate in [Your Specialization], I have dedicated over [X years] to academic pursuits that emphasize both theoretical knowledge and practical application. My work as a lecturer at [Previous Institution, if applicable] has equipped me with the ability to design dynamic curricula, mentor students from diverse backgrounds, and collaborate with peers to address contemporary challenges in education. I am particularly drawn to the University Lecturer role in Uganda Kampala because of the institution’s reputation for academic rigor and its commitment to empowering local communities through education.</w:t>
      </w:r>
    </w:p>
    <w:bookmarkStart w:id="20" w:name="a-commitment-to-excellence-in-teaching"/>
    <w:p>
      <w:pPr>
        <w:pStyle w:val="Heading2"/>
      </w:pPr>
      <w:r>
        <w:t xml:space="preserve">A Commitment to Excellence in Teaching</w:t>
      </w:r>
    </w:p>
    <w:p>
      <w:pPr>
        <w:pStyle w:val="FirstParagraph"/>
      </w:pPr>
      <w:r>
        <w:t xml:space="preserve">As a University Lecturer, I believe that education is a transformative force that shapes not only individuals but entire societies. In Uganda Kampala, where access to quality education is critical for economic and social development, I am motivated to contribute my skills in creating inclusive and engaging learning environments. My teaching philosophy centers on fostering critical thinking, encouraging student autonomy, and integrating technology to enhance pedagogical outcomes. Whether delivering lectures on [specific subject] or facilitating workshops on [related topic], I strive to make complex concepts accessible and relevant to students at all levels.</w:t>
      </w:r>
    </w:p>
    <w:p>
      <w:pPr>
        <w:pStyle w:val="BodyText"/>
      </w:pPr>
      <w:r>
        <w:t xml:space="preserve">My experience in Uganda Kampala has already provided me with valuable insights into the unique challenges and opportunities of the region. I have collaborated with local educators to develop programs that address gaps in STEM education, community-based research initiatives, and vocational training. These experiences have deepened my understanding of the cultural and socioeconomic factors that influence learning outcomes, enabling me to tailor my approach to meet the needs of students in Uganda Kampala. I am confident that my ability to bridge theory with real-world applications will add significant value to your institution.</w:t>
      </w:r>
    </w:p>
    <w:bookmarkEnd w:id="20"/>
    <w:bookmarkStart w:id="21" w:name="research-and-academic-contributions"/>
    <w:p>
      <w:pPr>
        <w:pStyle w:val="Heading2"/>
      </w:pPr>
      <w:r>
        <w:t xml:space="preserve">Research and Academic Contributions</w:t>
      </w:r>
    </w:p>
    <w:p>
      <w:pPr>
        <w:pStyle w:val="FirstParagraph"/>
      </w:pPr>
      <w:r>
        <w:t xml:space="preserve">Beyond teaching, I have actively contributed to academic research that aligns with the priorities of Uganda Kampala’s educational landscape. My work on [specific research area, e.g., "sustainable development in East Africa" or "health disparities in rural communities"] has been published in peer-reviewed journals and presented at international conferences. I am particularly proud of my collaboration with [local organization or university] on a project focused on [specific initiative], which aimed to improve access to quality education for underrepresented groups. These efforts reflect my dedication to using research as a tool for social change and community empowerment.</w:t>
      </w:r>
    </w:p>
    <w:p>
      <w:pPr>
        <w:pStyle w:val="BodyText"/>
      </w:pPr>
      <w:r>
        <w:t xml:space="preserve">As a University Lecturer in Uganda Kampala, I aim to expand my research agenda by engaging with local stakeholders, including policymakers, NGOs, and industry leaders. This collaborative approach will not only enrich the academic experience for students but also ensure that our work addresses pressing issues such as climate change, public health crises, and technological innovation. By fostering partnerships between academia and the community, I believe we can create a more resilient and educated society.</w:t>
      </w:r>
    </w:p>
    <w:bookmarkEnd w:id="21"/>
    <w:bookmarkStart w:id="22" w:name="Xce7df73030eb969676c205b7bb16c72ba9f3958"/>
    <w:p>
      <w:pPr>
        <w:pStyle w:val="Heading2"/>
      </w:pPr>
      <w:r>
        <w:t xml:space="preserve">Cultural Sensitivity and Community Engagement</w:t>
      </w:r>
    </w:p>
    <w:p>
      <w:pPr>
        <w:pStyle w:val="FirstParagraph"/>
      </w:pPr>
      <w:r>
        <w:t xml:space="preserve">Uganda Kampala is a vibrant city with a rich cultural heritage, and I am deeply inspired by its commitment to progress while preserving traditional values. As a lecturer, I understand the importance of respecting local customs and fostering an inclusive environment where students feel valued and supported. My experience working with diverse student populations has taught me the significance of empathy, adaptability, and open-mindedness in education. I am eager to contribute to a university culture that celebrates diversity while promoting academic excellence.</w:t>
      </w:r>
    </w:p>
    <w:p>
      <w:pPr>
        <w:pStyle w:val="BodyText"/>
      </w:pPr>
      <w:r>
        <w:t xml:space="preserve">Additionally, I have participated in community outreach programs that align with the mission of universities in Uganda Kampala to serve as catalysts for societal development. These initiatives have included workshops on [topic], mentorship programs for young professionals, and collaborations with local schools to improve literacy rates. By integrating such experiences into my teaching, I hope to instill a sense of social responsibility in my students and encourage them to use their knowledge for the betterment of their communities.</w:t>
      </w:r>
    </w:p>
    <w:bookmarkEnd w:id="22"/>
    <w:bookmarkStart w:id="23" w:name="why-uganda-kampala"/>
    <w:p>
      <w:pPr>
        <w:pStyle w:val="Heading2"/>
      </w:pPr>
      <w:r>
        <w:t xml:space="preserve">Why Uganda Kampala?</w:t>
      </w:r>
    </w:p>
    <w:p>
      <w:pPr>
        <w:pStyle w:val="FirstParagraph"/>
      </w:pPr>
      <w:r>
        <w:t xml:space="preserve">Choosing to apply for a University Lecturer position in Uganda Kampala is not merely a professional decision but a personal one. The city’s dynamic energy, coupled with its growing focus on innovation and education, makes it an ideal setting for me to grow both as an academic and as a contributor to society. I am particularly drawn to the opportunities that Uganda Kampala offers for cross-disciplinary collaboration, international partnerships, and the chance to work with students who are passionate about driving change in their country.</w:t>
      </w:r>
    </w:p>
    <w:p>
      <w:pPr>
        <w:pStyle w:val="BodyText"/>
      </w:pPr>
      <w:r>
        <w:t xml:space="preserve">Moreover, I have always believed that education is a cornerstone of national development. In Uganda Kampala, where the demand for skilled professionals is rising rapidly, I see immense potential to shape the next generation of leaders. My goal is to create a learning environment where students are not only equipped with technical knowledge but also empowered to think critically, innovate, and act ethically in their career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University Lecturer in Uganda Kampala. My academic background, teaching experience, research contributions, and commitment to community engagement make me a strong candidate for this role. I am confident that my skills and passion for education will enable me to contribute meaningfully to your institution’s mission and vision.</w:t>
      </w:r>
    </w:p>
    <w:p>
      <w:pPr>
        <w:pStyle w:val="BodyText"/>
      </w:pPr>
      <w:r>
        <w:t xml:space="preserve">I would be honored to discuss how my qualifications align with the needs of your university. Thank you for considering my application. I look forward to the opportunity to further explore how I can contribute to the continued success of [University Name] in Uganda Kampala.</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in Uganda Kampala</dc:title>
  <dc:creator/>
  <dc:language>en</dc:language>
  <cp:keywords/>
  <dcterms:created xsi:type="dcterms:W3CDTF">2025-12-11T11:15:54Z</dcterms:created>
  <dcterms:modified xsi:type="dcterms:W3CDTF">2025-12-11T11:15:54Z</dcterms:modified>
</cp:coreProperties>
</file>

<file path=docProps/custom.xml><?xml version="1.0" encoding="utf-8"?>
<Properties xmlns="http://schemas.openxmlformats.org/officeDocument/2006/custom-properties" xmlns:vt="http://schemas.openxmlformats.org/officeDocument/2006/docPropsVTypes"/>
</file>